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6678" w:rsidRPr="008C65F3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</w:pPr>
      <w:r w:rsidRPr="008C65F3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  <w:t>Synopsis</w:t>
      </w: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P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Group No:</w:t>
      </w:r>
      <w:r w:rsidR="00424A3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6</w:t>
      </w: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P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Members: </w:t>
      </w:r>
    </w:p>
    <w:p w:rsidR="00A96678" w:rsidRDefault="00424A39" w:rsidP="00ED05B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proofErr w:type="spellStart"/>
      <w:r w:rsidRPr="003D38B6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Unnati</w:t>
      </w:r>
      <w:proofErr w:type="spellEnd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Goyal</w:t>
      </w:r>
      <w:proofErr w:type="spellEnd"/>
      <w:r w:rsid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(Team Lead)</w:t>
      </w:r>
    </w:p>
    <w:p w:rsidR="00A96678" w:rsidRDefault="00424A39" w:rsidP="00ED05B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proofErr w:type="spellStart"/>
      <w:r w:rsidRPr="003D38B6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Nandinee</w:t>
      </w:r>
      <w:proofErr w:type="spellEnd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Gupta</w:t>
      </w:r>
    </w:p>
    <w:p w:rsidR="00A96678" w:rsidRPr="00424A39" w:rsidRDefault="00424A39" w:rsidP="00ED05B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Saumya</w:t>
      </w:r>
      <w:proofErr w:type="spellEnd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Gupta</w:t>
      </w:r>
    </w:p>
    <w:p w:rsidR="00424A39" w:rsidRDefault="00424A39" w:rsidP="00ED05B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RoshniRawat</w:t>
      </w:r>
      <w:proofErr w:type="spellEnd"/>
    </w:p>
    <w:p w:rsidR="00A96678" w:rsidRPr="00A96678" w:rsidRDefault="00A96678" w:rsidP="00ED05BD">
      <w:pPr>
        <w:pStyle w:val="ListParagraph"/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Title of </w:t>
      </w:r>
      <w:proofErr w:type="spellStart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Project</w:t>
      </w:r>
      <w:proofErr w:type="gramStart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:</w:t>
      </w:r>
      <w:r w:rsidR="00424A39"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Uber</w:t>
      </w:r>
      <w:proofErr w:type="spellEnd"/>
      <w:proofErr w:type="gramEnd"/>
      <w:r w:rsidR="00424A39"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</w:t>
      </w:r>
      <w:proofErr w:type="spellStart"/>
      <w:r w:rsidR="00424A39"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Data</w:t>
      </w:r>
      <w:r w:rsid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nalysis</w:t>
      </w:r>
      <w:proofErr w:type="spellEnd"/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166CF4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im and Scope of the project:</w:t>
      </w:r>
    </w:p>
    <w:p w:rsidR="00A96678" w:rsidRPr="00A96678" w:rsidRDefault="00424A39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proofErr w:type="gramStart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omplete </w:t>
      </w:r>
      <w:r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nalysis and Exploration of Uber Data.</w:t>
      </w:r>
      <w:proofErr w:type="gramEnd"/>
    </w:p>
    <w:p w:rsid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Expected outcome:</w:t>
      </w:r>
    </w:p>
    <w:p w:rsidR="00424A39" w:rsidRDefault="00424A3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After the complete analysis of the data we get those factors or features which enhance the business of Uber Company. </w:t>
      </w:r>
    </w:p>
    <w:p w:rsidR="00424A39" w:rsidRDefault="00424A3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Pr="00A96678" w:rsidRDefault="006150E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 d</w:t>
      </w:r>
      <w:r w:rsidR="00A96678"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etailed description of the Project</w:t>
      </w:r>
    </w:p>
    <w:p w:rsidR="00A96678" w:rsidRPr="00A96678" w:rsidRDefault="00424A3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In this project, we study the data of Uber which is present in tabular format in which we </w:t>
      </w:r>
      <w:r w:rsidR="00ED05B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use </w:t>
      </w:r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different libraries like </w:t>
      </w:r>
      <w:proofErr w:type="spellStart"/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numpy</w:t>
      </w:r>
      <w:proofErr w:type="spellEnd"/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, pandas and </w:t>
      </w:r>
      <w:proofErr w:type="spellStart"/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matplotlib</w:t>
      </w:r>
      <w:proofErr w:type="spellEnd"/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and different machine learning algorithms</w:t>
      </w:r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. We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study different columns of the table and try to co-relate them with others an</w:t>
      </w:r>
      <w:r w:rsidR="006214D1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d find a relation between those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wo.</w:t>
      </w:r>
      <w:r w:rsidR="006214D1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We try to find and analyze those key factors like date, month, weather, etc which helps Uber Company to enhance their business by </w:t>
      </w:r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focusing on those services and make required changes.</w:t>
      </w:r>
      <w:bookmarkStart w:id="0" w:name="_GoBack"/>
      <w:bookmarkEnd w:id="0"/>
    </w:p>
    <w:p w:rsidR="00A96678" w:rsidRDefault="00A96678" w:rsidP="00ED05BD">
      <w:pPr>
        <w:jc w:val="both"/>
      </w:pPr>
    </w:p>
    <w:p w:rsidR="00A96678" w:rsidRP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proofErr w:type="spellStart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ataSet</w:t>
      </w:r>
      <w:proofErr w:type="spellEnd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:</w:t>
      </w:r>
    </w:p>
    <w:p w:rsidR="00A96678" w:rsidRPr="00A96678" w:rsidRDefault="006214D1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he dataset is taken f</w:t>
      </w:r>
      <w:r w:rsidR="007F7B0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rom </w:t>
      </w:r>
      <w:proofErr w:type="spellStart"/>
      <w:r w:rsidR="007F7B0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kaggle</w:t>
      </w:r>
      <w:proofErr w:type="spellEnd"/>
      <w:r w:rsidR="007F7B0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in which there are 57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columns and approx. 6 </w:t>
      </w:r>
      <w:proofErr w:type="spellStart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lakh</w:t>
      </w:r>
      <w:proofErr w:type="spellEnd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rows and the file is in </w:t>
      </w:r>
      <w:proofErr w:type="spellStart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csv</w:t>
      </w:r>
      <w:proofErr w:type="spellEnd"/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format. </w:t>
      </w:r>
    </w:p>
    <w:p w:rsidR="00A96678" w:rsidRP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Pr="00166CF4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pplications</w:t>
      </w:r>
      <w:r w:rsidR="00166CF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: </w:t>
      </w:r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We use machine learning algorithms to predict</w:t>
      </w:r>
      <w:r w:rsidR="003D38B6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the price of Uber, so that it is easy for the company to do analysis on price based on certain features</w:t>
      </w:r>
      <w:proofErr w:type="gramStart"/>
      <w:r w:rsidR="003D38B6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.</w:t>
      </w:r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.</w:t>
      </w:r>
      <w:proofErr w:type="gramEnd"/>
    </w:p>
    <w:p w:rsid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jc w:val="both"/>
      </w:pPr>
    </w:p>
    <w:sectPr w:rsidR="00A96678" w:rsidSect="008C65F3">
      <w:pgSz w:w="12240" w:h="15840"/>
      <w:pgMar w:top="135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CC33D2"/>
    <w:multiLevelType w:val="hybridMultilevel"/>
    <w:tmpl w:val="96E68438"/>
    <w:lvl w:ilvl="0" w:tplc="0409000F">
      <w:start w:val="1"/>
      <w:numFmt w:val="decimal"/>
      <w:lvlText w:val="%1."/>
      <w:lvlJc w:val="left"/>
      <w:pPr>
        <w:ind w:left="2220" w:hanging="360"/>
      </w:p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1">
    <w:nsid w:val="50D24A38"/>
    <w:multiLevelType w:val="hybridMultilevel"/>
    <w:tmpl w:val="19E24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245366"/>
    <w:multiLevelType w:val="hybridMultilevel"/>
    <w:tmpl w:val="7F1CB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C1MDQ2MTUxsDA3NjVU0lEKTi0uzszPAykwqgUApf+SaSwAAAA="/>
  </w:docVars>
  <w:rsids>
    <w:rsidRoot w:val="00A96678"/>
    <w:rsid w:val="00126D94"/>
    <w:rsid w:val="00166CF4"/>
    <w:rsid w:val="003D38B6"/>
    <w:rsid w:val="00424A39"/>
    <w:rsid w:val="005078E6"/>
    <w:rsid w:val="00530DA6"/>
    <w:rsid w:val="006150E9"/>
    <w:rsid w:val="006214D1"/>
    <w:rsid w:val="007063D3"/>
    <w:rsid w:val="007F7B0C"/>
    <w:rsid w:val="008C65F3"/>
    <w:rsid w:val="00A96678"/>
    <w:rsid w:val="00C463A7"/>
    <w:rsid w:val="00ED05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63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67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30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 Gupta</dc:creator>
  <cp:keywords/>
  <dc:description/>
  <cp:lastModifiedBy>Unnati Goyal</cp:lastModifiedBy>
  <cp:revision>9</cp:revision>
  <dcterms:created xsi:type="dcterms:W3CDTF">2020-07-30T11:15:00Z</dcterms:created>
  <dcterms:modified xsi:type="dcterms:W3CDTF">2020-12-12T12:41:00Z</dcterms:modified>
</cp:coreProperties>
</file>